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21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3"/>
        <w:gridCol w:w="2824"/>
        <w:gridCol w:w="3981"/>
        <w:gridCol w:w="3118"/>
        <w:gridCol w:w="709"/>
      </w:tblGrid>
      <w:tr w:rsidR="00A0511A" w:rsidRPr="007760FC" w:rsidTr="00A0511A">
        <w:trPr>
          <w:trHeight w:val="530"/>
          <w:jc w:val="center"/>
        </w:trPr>
        <w:tc>
          <w:tcPr>
            <w:tcW w:w="1553" w:type="dxa"/>
          </w:tcPr>
          <w:p w:rsidR="00A0511A" w:rsidRPr="007760FC" w:rsidRDefault="00A0511A" w:rsidP="008731EB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 xml:space="preserve">تاریخ </w:t>
            </w:r>
            <w:r w:rsidR="008731EB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  <w:lang w:bidi="fa-IR"/>
              </w:rPr>
              <w:t>تصویب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برگزار کننده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نام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انگلیسی 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>کنفرانس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>نام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</w:rPr>
              <w:t xml:space="preserve"> فارسی</w:t>
            </w:r>
            <w:r w:rsidRPr="007760FC">
              <w:rPr>
                <w:rFonts w:ascii="Times New Roman" w:hAnsi="Times New Roman" w:cs="B Titr"/>
                <w:b/>
                <w:bCs/>
                <w:sz w:val="20"/>
                <w:szCs w:val="20"/>
                <w:rtl/>
                <w:lang w:bidi="fa-IR"/>
              </w:rPr>
              <w:t xml:space="preserve"> کنفرانس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Titr"/>
                <w:b/>
                <w:bCs/>
                <w:sz w:val="20"/>
                <w:szCs w:val="20"/>
              </w:rPr>
            </w:pPr>
            <w:r w:rsidRPr="007760FC">
              <w:rPr>
                <w:rFonts w:ascii="Times New Roman" w:hAnsi="Times New Roman" w:cs="B Titr" w:hint="cs"/>
                <w:b/>
                <w:bCs/>
                <w:sz w:val="20"/>
                <w:szCs w:val="20"/>
                <w:rtl/>
              </w:rPr>
              <w:t>ردیف</w:t>
            </w:r>
          </w:p>
        </w:tc>
      </w:tr>
      <w:tr w:rsidR="00A0511A" w:rsidRPr="007760FC" w:rsidTr="00A0511A">
        <w:trPr>
          <w:trHeight w:val="326"/>
          <w:jc w:val="center"/>
        </w:trPr>
        <w:tc>
          <w:tcPr>
            <w:tcW w:w="1553" w:type="dxa"/>
          </w:tcPr>
          <w:p w:rsidR="00A0511A" w:rsidRPr="007760FC" w:rsidRDefault="004E3305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A0511A" w:rsidRPr="007760FC" w:rsidRDefault="00A0511A" w:rsidP="006242FF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ولادی ایران- تهران</w:t>
            </w:r>
          </w:p>
        </w:tc>
        <w:tc>
          <w:tcPr>
            <w:tcW w:w="3981" w:type="dxa"/>
            <w:shd w:val="clear" w:color="auto" w:fill="auto"/>
          </w:tcPr>
          <w:p w:rsidR="00A0511A" w:rsidRPr="007760FC" w:rsidRDefault="00A0511A" w:rsidP="007760FC">
            <w:pPr>
              <w:jc w:val="center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f Steel &amp; Structure</w:t>
            </w:r>
          </w:p>
        </w:tc>
        <w:tc>
          <w:tcPr>
            <w:tcW w:w="3118" w:type="dxa"/>
            <w:shd w:val="clear" w:color="auto" w:fill="auto"/>
          </w:tcPr>
          <w:p w:rsidR="00A0511A" w:rsidRPr="007760FC" w:rsidRDefault="00A0511A" w:rsidP="00C302CF">
            <w:pPr>
              <w:jc w:val="right"/>
              <w:rPr>
                <w:rFonts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سازه و فولاد</w:t>
            </w:r>
          </w:p>
        </w:tc>
        <w:tc>
          <w:tcPr>
            <w:tcW w:w="709" w:type="dxa"/>
            <w:shd w:val="clear" w:color="auto" w:fill="auto"/>
          </w:tcPr>
          <w:p w:rsidR="00A0511A" w:rsidRPr="007760FC" w:rsidRDefault="00A0511A" w:rsidP="006242FF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</w:p>
        </w:tc>
      </w:tr>
      <w:tr w:rsidR="004E3305" w:rsidRPr="007760FC" w:rsidTr="00A0511A">
        <w:trPr>
          <w:trHeight w:val="447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سازه ایران 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tructur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مهندسی ساز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بتن ایران- ته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 Pavement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رویه های بت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</w:t>
            </w:r>
          </w:p>
        </w:tc>
      </w:tr>
      <w:tr w:rsidR="004E3305" w:rsidRPr="007760FC" w:rsidTr="00A0511A">
        <w:trPr>
          <w:trHeight w:val="285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دریایی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Marine Industrie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صنایع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مهندسی آبیاری و آ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mprehensive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دیریت جامع منابع آب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هیدرول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Hydraulic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هیدرول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Geotechnical Engineering and Soil Mechanic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ژئوتکنیک و مکانیک خا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7</w:t>
            </w:r>
          </w:p>
        </w:tc>
      </w:tr>
      <w:tr w:rsidR="004E3305" w:rsidRPr="007760FC" w:rsidTr="00A0511A">
        <w:trPr>
          <w:trHeight w:val="584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ژئوتکنیک ایرا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f Geotechnica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هندسی ژئوتکنیک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نجمن سازه های فضاکار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یانه سازه های فضاکار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9</w:t>
            </w:r>
          </w:p>
        </w:tc>
      </w:tr>
      <w:tr w:rsidR="004E3305" w:rsidRPr="007760FC" w:rsidTr="00A0511A">
        <w:trPr>
          <w:trHeight w:val="416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خیزداری ایران و یکی از دانشگاه های سراسر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National conference on Watershed Management Sciences and Engineering of IRAN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همایش ملی علوم و مهندسی آبخیزدار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آب و فاضلاب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 Water &amp; Wastewater science &amp; Engineering Congres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cs="B Nazanin"/>
                <w:sz w:val="20"/>
                <w:szCs w:val="20"/>
                <w:lang w:bidi="fa-IR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گره علوم و مهندسی آب و فاضلا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ژئوفیزیک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ranian Geophysics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ژئو فیزیک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2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انجمن بتن ای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Concret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بت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3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گره ملی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4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یکی از دانشگاه های عضو هیات امنای کنگره های ملی مهندسی عمران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gress on Civil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ر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بین المللی مهندسی عم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5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National Conference on Water Resource Management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دیریت منابع آب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6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گاه بین المللی زلزله شناسی و مهندسی زلزله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Seismology &amp; Earthquake Engineering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زلزله شناسی و مهندسی زلزله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7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Hydrology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کنفرانس ملی هیدرولوژی ایر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8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Reliability and Safety Engineering Conferenc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cs="B Nazanin" w:hint="cs"/>
                <w:sz w:val="20"/>
                <w:szCs w:val="20"/>
                <w:rtl/>
                <w:lang w:bidi="fa-IR"/>
              </w:rPr>
              <w:t>کنفرانس بین المللی مهندسی قابلیت اطمینان و ایمن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9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یکی از دانشگاههای سراسری کشور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Integrated Water Resources Management Along the Time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دیریت یکپارچه منابع آب در گذر ز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0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ازمان بنادر و دریا نوردی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</w:rPr>
              <w:t>International Conference on Coasts, Ports and Marine Structures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سواحل، بنادر و سازه های دریایی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1</w:t>
            </w:r>
          </w:p>
        </w:tc>
      </w:tr>
      <w:tr w:rsidR="004E3305" w:rsidRPr="007760FC" w:rsidTr="00A0511A">
        <w:trPr>
          <w:trHeight w:val="748"/>
          <w:jc w:val="center"/>
        </w:trPr>
        <w:tc>
          <w:tcPr>
            <w:tcW w:w="1553" w:type="dxa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ازمان مسکن و شهرسازی استان فارس</w:t>
            </w:r>
          </w:p>
        </w:tc>
        <w:tc>
          <w:tcPr>
            <w:tcW w:w="3981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3118" w:type="dxa"/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مقررات ملی ساختمان</w:t>
            </w:r>
          </w:p>
        </w:tc>
        <w:tc>
          <w:tcPr>
            <w:tcW w:w="709" w:type="dxa"/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Mathemat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رياض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ریاضیات مال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Algebra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Operator Theory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نظریه عملگرها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sz w:val="22"/>
                <w:szCs w:val="22"/>
              </w:rPr>
              <w:t>Seminar on Harmonic Analysi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هارمونيك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Geometry and Top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هندسه و توپولو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  <w:t>Seminar of Mathematics and Humanit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ایش ریاضی و علوم انسا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Linear Algebra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جبرخطی و کاربردهای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f Differential Equations And Dynamical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معادلات ديفرانسيل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و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يستم هاي ديناميكي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Numeric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ينار آناليز عددي و كاربردهاي 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Seminar On Functional Analysis and Its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آنالیز تاب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Seminar on Control and Optimiz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مینار کنترل و بهینه ساز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Group Theo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نظریه گرو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Financial Mathematics and Applic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ریاضی مالی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Mathematical Educa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آموزش ریاض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ریاض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Mathemat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ياض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نجمن ایرانی تحقیق در عملیا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f Iranian Operations Research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انجمن ایرانی تحقیق در عملی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nual Physics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Conference on Optics and Photonics (ICOP) and Iranian Conference on Photonics Engineering and Technology (ICPE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و کنفرانس مهندسی و فناوری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علم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Conference on Engineering Electromagne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کنفرانس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لی 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لکترومغناطیس مهندس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Optics and Las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همایش ملی مهندسی اپتیک و لیز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45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573817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4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u w:val="none"/>
                  <w:lang w:bidi="fa-IR"/>
                </w:rPr>
                <w:t>Iranian Conference on Mathematical Physic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ریاض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tional  conference on computational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فیزیک محاسبات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nternational Conference on Nanostructur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بين المللي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f Statistical Physics, Soft Condensed Matter and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فيزيك آماري، ماده چگال نرم، سيستم هاي پيچي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hysics Society of Iran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densed Mat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Fluid Dynamic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ديناميك شاره 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Conference on Nanostructures and Graphen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لي نانوساختارها و گراف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 on Crystal Growt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كنفرانس رشد بلو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7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573817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hyperlink r:id="rId5" w:tgtFrame="_blank" w:history="1">
              <w:r w:rsidR="004E3305" w:rsidRPr="007760FC">
                <w:rPr>
                  <w:rFonts w:asciiTheme="majorBidi" w:hAnsiTheme="majorBidi" w:cs="B Nazanin"/>
                  <w:sz w:val="20"/>
                  <w:szCs w:val="20"/>
                  <w:rtl/>
                  <w:lang w:bidi="fa-IR"/>
                </w:rPr>
                <w:t>دانشگاه تحصیلات تکمیلی علوم پایه زنج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573817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hyperlink r:id="rId6" w:tgtFrame="_blank" w:history="1">
              <w:r w:rsidR="004E3305" w:rsidRPr="007760FC">
                <w:rPr>
                  <w:rStyle w:val="Hyperlink"/>
                  <w:rFonts w:ascii="Times New Roman" w:hAnsi="Times New Roman" w:cs="B Nazanin"/>
                  <w:color w:val="auto"/>
                  <w:sz w:val="20"/>
                  <w:szCs w:val="20"/>
                  <w:lang w:bidi="fa-IR"/>
                </w:rPr>
                <w:t>Annual IASBS Meeting on Condensed Matter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اده چگال زنج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National Conference on Progress in Superconductivity and Magnetismcomma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یشرفت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ررسانای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ناطی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و مهندسی پلاسما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onference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of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Engineering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an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lasma Phys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كنفرانس مهندسي و فيزيك پلاسم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و تکنولوژی سطح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National Seminar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lang w:bidi="fa-IR"/>
              </w:rPr>
              <w:t>on Surface</w:t>
            </w:r>
            <w:r w:rsidRPr="007760FC">
              <w:rPr>
                <w:rStyle w:val="acopre"/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Style w:val="Emphasis"/>
                <w:rFonts w:ascii="Times New Roman" w:hAnsi="Times New Roman" w:cs="B Nazanin"/>
                <w:i w:val="0"/>
                <w:iCs w:val="0"/>
                <w:sz w:val="20"/>
                <w:szCs w:val="20"/>
                <w:lang w:bidi="fa-IR"/>
              </w:rPr>
              <w:t>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سمینار ملی مهندسی سطح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خلا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 National Vacuu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کنفرانس ملی خلا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پتیک و فوتونیک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Iranian Nano-Photonic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ایش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 فوت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ان مکا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International Conference on Mechanical Engineering (IS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 المللي مهندسی مكانيك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کوستیک و ارتعاش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coustics and Vib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آکوستیک و ارتعاشا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هوافضا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f Iranian Aerospace Society (AERO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هوافضا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ساخت و تولی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nufacturing Engineering (ICM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ساخت و تولی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پیشرانش هوافضایی ایران و دانشگاه صنعتي مالک اشت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Iranian Aerospace Propulsion Associ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انجمن پیشرانش هوافضا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دریای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Offshore Industr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صنایع فراساح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حتراق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Fuel and Combustion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وخت و احترا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Air-conditioning and Heating/Cooling Installa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تهویه مطبوع و تأسیسات حرارتي برودت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یلات تکمیلی صنعتي و فناوري پیشرفته کر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Annual Clear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الانه انرژي پ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پزشکي ایران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/Iranian Conference On Biomed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زیست پزش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ي مهندسی حرارتي برودتي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Heat Exchanger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بدلهاي گرم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کامپوزیت ایران با حمایت دانشگاه های علم و صنعت ایران و ریرسون کاناد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International Conference on Composites: Characterization, Fabrication and Application (CCF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امپوز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ها خواص، ساخت و کارب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نانوفناو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(national) Conference on Nanoscience and Nanotechnology (ICNN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بین المللی (ملی) علوم و فناوری نانو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علم و صنعت و انستیتو توربین گ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Gas Turbin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يش ملی توربین گا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وتور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International Conference on Internal Combustion Engines &amp; Oil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همايش بین المللی موتورهای درون سوز و نف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مکانیک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tudents Confe</w:t>
            </w:r>
            <w:r>
              <w:rPr>
                <w:b w:val="0"/>
                <w:bCs w:val="0"/>
                <w:sz w:val="20"/>
                <w:szCs w:val="20"/>
              </w:rPr>
              <w:t>rence on Mechan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انشجويی مهندسی مکان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مهندسی حرارتی و برودتی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spacing w:before="100" w:beforeAutospacing="1" w:after="100" w:afterAutospacing="1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</w:pPr>
            <w:r w:rsidRPr="007760FC">
              <w:rPr>
                <w:rFonts w:ascii="Times New Roman" w:eastAsia="Times New Roman" w:hAnsi="Times New Roman" w:cs="Times New Roman"/>
                <w:kern w:val="36"/>
                <w:sz w:val="20"/>
                <w:szCs w:val="20"/>
              </w:rPr>
              <w:t>National Conference on Mechanical and Aerospace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مهندسی مکانیک و هوافض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 صوتیات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gress of Acoustical Engineering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انجمن مهندسی صوتیات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با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obotics and Mechatronics (ICRoM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رگونو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ranian Ergonomics Web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دو سالانه ارگونومی ایران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nternational Conference on Technology and Energy Management With the approach of ener</w:t>
            </w:r>
            <w:r>
              <w:rPr>
                <w:b w:val="0"/>
                <w:bCs w:val="0"/>
                <w:sz w:val="20"/>
                <w:szCs w:val="20"/>
              </w:rPr>
              <w:t>gy, water and environment nexu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و مدیریت انرژی با رویکرد پیوند انرژی، آب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 گاز ایران/ </w:t>
            </w:r>
            <w:hyperlink r:id="rId7" w:tooltip="فهرست همایشهای انجمن انرژي ايران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rtl/>
                  <w:lang w:bidi="fa-IR"/>
                </w:rPr>
                <w:t>انجمن انرژی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Theme="majorBidi" w:hAnsiTheme="majorBidi" w:cs="B Nazanin"/>
                <w:sz w:val="20"/>
                <w:szCs w:val="20"/>
                <w:rtl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Development Energy Infrastru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توسعه زیر ساخت ها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سمن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یولوژ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Virtual Symposium on Biological, clinical and Basic Science Approaches to Covid-19”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7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هوشمند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oft Comput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حاسبات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رم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Applied Chemistry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تحص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ا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تکم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ل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علوم پا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  <w:rtl/>
                <w:lang w:bidi="fa-IR"/>
              </w:rPr>
              <w:t>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زنج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24th Annual IASBS Meeting on Condensed Matter Physics &amp; School on Complex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24 امین گردهمایی فیزیک ماده چگال و مدرسه سیستمهای پیچید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پژوهشکده علوم و فناور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نانو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ریف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mputation on Nanostructures (CCN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و کارگاه محاسبات نانو ساختار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رژی با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Wind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انرژی با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حقق اردبیلی        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Technology and Energy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فناوری و مدیریت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25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هندسی برق ایران و</w:t>
            </w: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بیرخانه دائمی کنفرانس مهندسی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Electrical Engineering (ICE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رق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صنعتی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mmunications Engineering (ICC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هندسی مخابرات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قطب علمی سیستم‌های الکترومغناطیس کاربردی، دانشگاه تهران و قطب علمی سیستم‌های مخابرات رادیویی فرکانس بالا،دانشگاه صنعتی امیر کب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Millimiter Wave &amp; Terahertz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فناوری های موج میلی متری و تراهرتز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573817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8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achine Vision and Image Processing (MVIP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اشین بینائی و پردازش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8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573817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9" w:tooltip="کنفرانسها و همایش های  انجمن ماشین بینائی و پردازش تصویر ایران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ماشین بینائی و پردازش تصویر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attern Recognition and Image Analysis (</w:t>
            </w:r>
            <w:hyperlink r:id="rId10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</w:rPr>
                <w:t>IPRIA</w:t>
              </w:r>
            </w:hyperlink>
            <w:r w:rsidRPr="007760FC">
              <w:rPr>
                <w:rFonts w:asciiTheme="majorBidi" w:hAnsiTheme="majorBidi" w:cs="B Nazanin"/>
                <w:sz w:val="20"/>
                <w:szCs w:val="20"/>
              </w:rPr>
              <w:t>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فرانس بین المللی بازشناسی الگو و تحلیل تصوی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پژوهشگاه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رتباطات و فناو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Electrical and Computer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تکنولوژی در مهندسی برق و کامپیوت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وم اعصاب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asic and Clinical neuroscience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علوم اعصاب پایه و بالین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ورد حمایت </w:t>
            </w:r>
            <w:hyperlink r:id="rId11" w:history="1">
              <w:r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ستاد توسعه علوم و فناوری های شناختی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f Cognitive Sci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علوم شنا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آزمای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قش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ردار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غ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>Brain Mapping Lab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تازه‌های نقشه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برداری مغز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رمز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ISC conference on information security and cryptology (ISCISC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بين‌المللي انجمن رمز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tabs>
                <w:tab w:val="left" w:pos="263"/>
                <w:tab w:val="center" w:pos="373"/>
              </w:tabs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ي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computer and knowledge engineering (ICCK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رادار و سامانه‌های مراقب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Conference on Radar and Care Systems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رادار و سامانه‌هاي مراقبتي اي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کامپیوتر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mputer Conference, Computer Society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نجمن کامپیوتر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lang w:bidi="fa-IR"/>
              </w:rPr>
              <w:t>ICT Research Institute (Iran Telecom Research Center (ITRC))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Symposium on Telecommunications (IST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9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فناوری اطلاعات و ارتباطا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Information and knowledge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فناوری اطلاعات و دان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صفهان، دانشگاه فردوسی مشهد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ternet of Things and Its Applic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‌المللی اینترنت اشیا و کاربرد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Fuzzy System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سیستم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نترل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بزار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قیق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Control, Instrumentation and Automation (ICCIA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کنترل، ابزار دقیق و اتوماسیو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Intelligent Systems (ICI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سیستمهای هوشمن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سیستم های فاز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 (CCI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شترک سیستمهای فازی و هوشمند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لکترونیک قدر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Electronics, Drive Systems and Technologies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  <w:rtl/>
              </w:rPr>
              <w:t>کنفرانس بین المللی سیستم ها و فناوری های الکترونیک قدرت و محرکه های الکتر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توانی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ower System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برق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مختلف کشو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Protection and Automation of Power Systems </w:t>
            </w:r>
            <w:r w:rsidRPr="007760FC">
              <w:rPr>
                <w:rStyle w:val="Strong"/>
                <w:rFonts w:asciiTheme="majorBidi" w:hAnsiTheme="majorBidi" w:cs="B Nazanin"/>
                <w:b w:val="0"/>
                <w:bCs w:val="0"/>
                <w:sz w:val="20"/>
                <w:szCs w:val="20"/>
              </w:rPr>
              <w:t> (IPAP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حفاظت و اتوماسیون در سیستم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فاز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سیستم‌ها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وشمند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gress on Computation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حاسبات تکاملي و هوش جمع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0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پژوهشکده مطالعات کاربردی سیستم های قدرت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Iranian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Conferenc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 on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 xml:space="preserve"> Renewable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Energy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&amp;Distributed</w:t>
            </w:r>
            <w:r w:rsidRPr="007760FC">
              <w:rPr>
                <w:rFonts w:asciiTheme="majorBidi" w:hAnsiTheme="majorBidi" w:cs="B Nazanin"/>
                <w:sz w:val="20"/>
                <w:szCs w:val="20"/>
              </w:rPr>
              <w:t xml:space="preserve"> </w:t>
            </w:r>
            <w:r w:rsidRPr="007760FC">
              <w:rPr>
                <w:rFonts w:asciiTheme="majorBidi" w:hAnsiTheme="majorBidi" w:cs="B Nazanin" w:hint="eastAsia"/>
                <w:sz w:val="20"/>
                <w:szCs w:val="20"/>
              </w:rPr>
              <w:t>Genera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رژی های تجدیدپذیر و تولید پراکنده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کاشان</w:t>
            </w:r>
          </w:p>
          <w:p w:rsidR="004E3305" w:rsidRPr="007760FC" w:rsidRDefault="004E3305" w:rsidP="004E3305">
            <w:pPr>
              <w:bidi/>
              <w:spacing w:after="0" w:line="240" w:lineRule="auto"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علمی شبکه هوشمند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mart Grid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كنفرانس شبكه‌هاي هوشمند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ی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برق و 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Power Systems Protection &amp; Contro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حفاظت و کنترل سیستم‌های قدر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علوم مهندسی برق ایران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،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مهندسين برق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Electrical Power Distribution Network international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شبکه های توزیع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نیروی برق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شیراز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Reliability &amp; Safety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‌المللی مهندسی قابلیت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‌اطمین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1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نرژ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Energ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بین المللی انرژ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یکروالکتر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onference on Microelectron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یکروالکترون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Chemical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echnical Conference of Thermodynam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تخصصی ترمودینام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1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Iranian Conference on Gas Hydrat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هیدرات گاز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نفت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Petroleum Engineer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مهندسی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یران و 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خليج فارس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iennial Conference on Persian Gulf Oil, Gas and Petro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دوسالانه نفت، گاز و پتروشیمی خلیج فارس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CFD Applications in Chemical and Petroleum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ملی کاربرد </w:t>
            </w:r>
            <w:r w:rsidRPr="007760FC">
              <w:rPr>
                <w:rFonts w:ascii="Times New Roman" w:hAnsi="Times New Roman" w:cs="B Nazanin"/>
                <w:sz w:val="20"/>
                <w:szCs w:val="20"/>
                <w:lang w:bidi="fa-IR"/>
              </w:rPr>
              <w:t>CFD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در صنایع شیمیایی و نف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رکت مپنا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f Thermal Power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صنعت نیروگاههای حرار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pStyle w:val="Heading1"/>
              <w:jc w:val="center"/>
              <w:rPr>
                <w:rFonts w:cs="B Nazanin"/>
                <w:b w:val="0"/>
                <w:bCs w:val="0"/>
                <w:sz w:val="20"/>
                <w:szCs w:val="20"/>
              </w:rPr>
            </w:pPr>
            <w:r w:rsidRPr="007760FC">
              <w:rPr>
                <w:rFonts w:cs="B Nazanin"/>
                <w:b w:val="0"/>
                <w:bCs w:val="0"/>
                <w:sz w:val="20"/>
                <w:szCs w:val="20"/>
              </w:rPr>
              <w:t>International Congress of Science and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کنفرانس علوم و مهندس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National Textile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نساج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ي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ي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Recent Innovations in Chemistry and Chemical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المللی نوآوری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ای اخیر در شیمی و مهندسی 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و دانشگاه بجنور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Gas and Petrochemical Process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رآیند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 National Conference On Treatment of Wat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رآیندهای پالایش آب، هوا و خا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2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ان مکانیک ایران و دانشگاه میزب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Heat &amp; Mass Transfe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انتقال حرارت و جرم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دانشگاه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یراز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با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همکا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شرکت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ژوهش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و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فناوری</w:t>
            </w: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  <w:rtl/>
                <w:lang w:bidi="fa-IR"/>
              </w:rPr>
              <w:t xml:space="preserve"> </w:t>
            </w: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nternational Chemical Engineering Congress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اولین همایش و نمایشگاه متانول و زنجیره ارزش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3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خورد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rrosion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خوردگ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آهن و فولاد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Steel symposium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پوزیوم فولا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انجمن مهندسین متالورژی ایران </w:t>
            </w:r>
            <w:r w:rsidRPr="007760FC">
              <w:rPr>
                <w:rFonts w:ascii="Arial" w:hAnsi="Arial" w:cs="Arial" w:hint="cs"/>
                <w:sz w:val="20"/>
                <w:szCs w:val="20"/>
                <w:rtl/>
                <w:lang w:bidi="fa-IR"/>
              </w:rPr>
              <w:t>–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نجمن علمی ریخته</w:t>
            </w: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joint conference of Iranian metallurgical engineering society and Iranian foundry men's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شترک انجمن مهندسین متالورژی ایران و انجمن ریخت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گر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</w:rPr>
              <w:t>1</w:t>
            </w: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3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رکز تحقیقات آلومینیوم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International Aluminium Conference &amp; Exhibi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0" w:name="OLE_LINK7"/>
            <w:bookmarkStart w:id="1" w:name="OLE_LINK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آلومینیوم ایران</w:t>
            </w:r>
            <w:bookmarkEnd w:id="0"/>
            <w:bookmarkEnd w:id="1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موسسه پژوهشی علوم و فناوری رنگ و پوشش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lor &amp; Coating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2" w:name="OLE_LINK9"/>
            <w:bookmarkStart w:id="3" w:name="OLE_LINK10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بین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المللی رنگ و پوشش</w:t>
            </w:r>
            <w:bookmarkEnd w:id="2"/>
            <w:bookmarkEnd w:id="3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قطب علمی مواد با کارآیی بالا- 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Ultrafine Grained and NanoStructured Materials</w:t>
            </w:r>
            <w:hyperlink r:id="rId12" w:history="1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واد فوق ریزدانه و نانوساختا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eramic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4" w:name="OLE_LINK13"/>
            <w:bookmarkStart w:id="5" w:name="OLE_LINK14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میک ایران</w:t>
            </w:r>
            <w:bookmarkEnd w:id="4"/>
            <w:bookmarkEnd w:id="5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سرام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Electroceramic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6" w:name="OLE_LINK22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تخصصی الکتروسرامیک</w:t>
            </w:r>
            <w:bookmarkEnd w:id="6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3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63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573817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hyperlink r:id="rId13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  <w:rtl/>
                  <w:lang w:bidi="fa-IR"/>
                </w:rPr>
                <w:t>انجمن جوشکاری و آزمایشهای غیر مخرب ایران</w:t>
              </w:r>
            </w:hyperlink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Welding and Inspec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bookmarkStart w:id="7" w:name="OLE_LINK28"/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جوش و بازرسی ایران</w:t>
            </w:r>
            <w:bookmarkEnd w:id="7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دانشگاه شهيد چمران اهواز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573817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4" w:tooltip="3rd National Conference on Materials Engineering, Metallurgy &amp; Mining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National Conference on Materials Engineering, Metallurgy &amp; Mining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مهندسی مواد،متالورژی و معدن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ژن و پیل سوخ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573817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hyperlink r:id="rId15" w:tooltip="fifth Conference on Hydrogen and Fuel Cells" w:history="1">
              <w:r w:rsidR="004E3305" w:rsidRPr="007760FC">
                <w:rPr>
                  <w:rStyle w:val="Hyperlink"/>
                  <w:rFonts w:asciiTheme="majorBidi" w:hAnsiTheme="majorBidi" w:cs="B Nazanin"/>
                  <w:color w:val="auto"/>
                  <w:sz w:val="20"/>
                  <w:szCs w:val="20"/>
                  <w:u w:val="none"/>
                </w:rPr>
                <w:t>Conference on Hydrogen and Fuel Cells</w:t>
              </w:r>
            </w:hyperlink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هیدروژن و پیل سوخ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صنعت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the Application of Materials and Advanced Manufacturing in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کاربرد مواد و ساخت پیشرفته در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انجمن الكتروشيمي اي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 Electrochemical Annual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سالانه الکتر</w:t>
            </w:r>
            <w:r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آل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Analyt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سمینار شیمی 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جزیه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Seminar of 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color w:val="000000" w:themeColor="text1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color w:val="000000" w:themeColor="text1"/>
                <w:sz w:val="20"/>
                <w:szCs w:val="20"/>
              </w:rPr>
              <w:t>Iranian Seminar of Inorganic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color w:val="000000" w:themeColor="text1"/>
                <w:sz w:val="20"/>
                <w:szCs w:val="20"/>
                <w:rtl/>
                <w:lang w:bidi="fa-IR"/>
              </w:rPr>
              <w:t>سمینار شیمی معدن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0"/>
                <w:rtl/>
              </w:rPr>
              <w:t>14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chemistry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4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Biennial Electrochemistry Seminar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سالانه الکترو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hemistry education conference of Ira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آموزش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Seminar of Chemistry and Environ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و محیط زیس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Biennial Chemometrics seminar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و سالانه کمومتریکس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صنع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Iranian Student Chemistry Conference</w:t>
            </w:r>
          </w:p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دانشجویی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ماکروسیکل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Multicomponent Reaction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اکنش</w:t>
            </w: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 های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چند جزئ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فیزیک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Biophysical 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فیز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بیوشیمی جمهوری اسلام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tabs>
                <w:tab w:val="center" w:pos="1683"/>
                <w:tab w:val="right" w:pos="3367"/>
              </w:tabs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f Biochemistr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سراسری بیو</w:t>
            </w: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softHyphen/>
              <w:t>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5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Seminar on applied chemistry of the Iranian Chemical Societ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کاربرد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pStyle w:val="Heading1"/>
              <w:jc w:val="center"/>
              <w:rPr>
                <w:b w:val="0"/>
                <w:bCs w:val="0"/>
                <w:sz w:val="20"/>
                <w:szCs w:val="20"/>
              </w:rPr>
            </w:pPr>
            <w:r w:rsidRPr="007760FC">
              <w:rPr>
                <w:b w:val="0"/>
                <w:bCs w:val="0"/>
                <w:sz w:val="20"/>
                <w:szCs w:val="20"/>
              </w:rPr>
              <w:t>Development on Science and Chemical Industry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همایش ملی توسعه در علوم و صنایع شیمیا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Theoretical and Computational Chemistry Workshop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و کارگاه شیمی نظری و محاسبا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lastRenderedPageBreak/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یمی ایران به همراه دانشگاه های سراسر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سمینار شیمی داروی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گیاهان داروئی ایران</w:t>
            </w:r>
          </w:p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مراه دانشگاه های علوم پزشک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gress on medical plan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lang w:bidi="fa-IR"/>
              </w:rPr>
            </w:pPr>
            <w:r w:rsidRPr="007760F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گره ملی گیاهان داروی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صنایع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ranian International Industrial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گروه پژوهشی صنعتی آریانا+ انجمن مدیریت پروژه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Project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پروژ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6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لجست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Logistics and Supply Chain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لجستیک و زنجیره تأمی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7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وم مدیری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Management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8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یرانی تحلیل پوششی داده‏ها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Data Envelopment Analysi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تحلیل پوششی داده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69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Industrial and Systems Engineer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هندسی صنایع و سیستم‏ها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0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نگهداری و تعمیرات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Conference On Maintena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کنفرانس ملی نگهداری و تعمیرات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1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علم و فرهنگ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Web Research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وب‏پژوه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2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دانشگاه صنعتی شیراز 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National Conference on Advances in Enterprise Architectur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 xml:space="preserve">همایش ملی پیشرفت‏های معماری سازمانی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3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دیریت راهبرد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760FC">
              <w:rPr>
                <w:rFonts w:asciiTheme="majorBidi" w:hAnsiTheme="majorBidi" w:cs="B Nazanin"/>
                <w:sz w:val="20"/>
                <w:szCs w:val="20"/>
              </w:rPr>
              <w:t>International Conference On Strategic Managemen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760F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‏المللی مدیریت استراتژیک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4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های سطح یک تا سه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ational Conference on Biomathematic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مایش ملی ریاضیات زیست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5</w:t>
            </w:r>
          </w:p>
        </w:tc>
      </w:tr>
      <w:tr w:rsidR="004E330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right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9 شهریور 140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پتیک و فوتونیک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Pr="007760FC" w:rsidRDefault="004E3305" w:rsidP="004E3305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Iranian Conference on Optical Fiber Sensor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حسگرهای فیبر ن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3305" w:rsidRDefault="004E3305" w:rsidP="004E3305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</w:rPr>
              <w:t>176</w:t>
            </w:r>
          </w:p>
        </w:tc>
      </w:tr>
      <w:tr w:rsidR="00A0511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8731EB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9 بهمن 1400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با درخواست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دانشکده </w:t>
            </w:r>
            <w:r w:rsid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مهندسی </w:t>
            </w:r>
            <w:r w:rsidR="001A4CC0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34723F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انجمن </w:t>
            </w:r>
            <w:r w:rsidRPr="004C2A95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>یادگیری الكترونیك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7760FC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4C2A95">
              <w:rPr>
                <w:rFonts w:asciiTheme="majorBidi" w:hAnsiTheme="majorBidi" w:cs="B Nazanin"/>
                <w:sz w:val="20"/>
                <w:szCs w:val="20"/>
              </w:rPr>
              <w:t>International Conference on e-Learning and e-Teach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4C2A95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بین المللی یادگیری و یاددهی الکترونیک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11A" w:rsidRDefault="00A0511A" w:rsidP="006E44C2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7</w:t>
            </w:r>
          </w:p>
        </w:tc>
      </w:tr>
      <w:tr w:rsidR="001A4CC0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8731EB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14 اسفند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مهندسی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="001A4CC0"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عمران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هیدرولیک</w:t>
            </w:r>
            <w:r w:rsidRPr="008731EB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8731EB">
              <w:rPr>
                <w:rFonts w:asciiTheme="majorBidi" w:hAnsiTheme="majorBidi" w:cs="B Nazanin"/>
                <w:sz w:val="20"/>
                <w:szCs w:val="20"/>
              </w:rPr>
              <w:t>International River Engineering Confer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بین المللی مهندسی رودخانه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4CC0" w:rsidRPr="008731EB" w:rsidRDefault="001A4CC0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8731EB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8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2E3A38" w:rsidP="002E3A38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21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سفند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1400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با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رخواست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کده</w:t>
            </w:r>
            <w:r w:rsidRPr="002E3A38"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علمی علوم و فناوری های شیمیای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N</w:t>
            </w:r>
            <w:r w:rsidRPr="002E3A38">
              <w:rPr>
                <w:rFonts w:asciiTheme="majorBidi" w:hAnsiTheme="majorBidi" w:cs="B Nazanin"/>
                <w:sz w:val="20"/>
                <w:szCs w:val="20"/>
              </w:rPr>
              <w:t>ational Congress of Chemistry and Nanochemistry from Research to 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2E3A3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گره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مل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انو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یمی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ز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ژوهش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ا</w:t>
            </w:r>
            <w:r w:rsidRPr="002E3A38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2E3A38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فناور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79</w:t>
            </w:r>
          </w:p>
        </w:tc>
      </w:tr>
      <w:tr w:rsidR="00A212A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9 اردیبهشت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فردوسی مشهد با همکاری دانشگاه اصفه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A212AA">
              <w:rPr>
                <w:rFonts w:asciiTheme="majorBidi" w:hAnsiTheme="majorBidi" w:cs="B Nazanin"/>
                <w:sz w:val="20"/>
                <w:szCs w:val="20"/>
              </w:rPr>
              <w:t>International Conference on Smart Cities, Internet of Things and Applications (SCIoT2022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ين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شهر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هوشمند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ينترنت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شياء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اربردهای</w:t>
            </w:r>
            <w:r w:rsidRPr="00A212AA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A212AA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آ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2AA" w:rsidRPr="008731EB" w:rsidRDefault="00A212A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0</w:t>
            </w:r>
          </w:p>
        </w:tc>
      </w:tr>
      <w:tr w:rsidR="00B9139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0 شهریو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شرکتهای توزیع برق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rFonts w:asciiTheme="majorBidi" w:hAnsiTheme="majorBidi" w:cs="B Nazanin"/>
                <w:sz w:val="20"/>
                <w:szCs w:val="20"/>
              </w:rPr>
              <w:t>Regional Conference on Electrical Distributi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Pr="00A212AA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نطقه ای سیرد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1394" w:rsidRDefault="00B9139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1</w:t>
            </w:r>
          </w:p>
        </w:tc>
      </w:tr>
      <w:tr w:rsidR="00760E0F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0 مه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دانشگاه ته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760E0F">
              <w:rPr>
                <w:rFonts w:asciiTheme="majorBidi" w:hAnsiTheme="majorBidi" w:cs="B Nazanin"/>
                <w:sz w:val="20"/>
                <w:szCs w:val="20"/>
              </w:rPr>
              <w:t xml:space="preserve">The Conference </w:t>
            </w:r>
            <w:r>
              <w:rPr>
                <w:rFonts w:asciiTheme="majorBidi" w:hAnsiTheme="majorBidi" w:cs="B Nazanin"/>
                <w:sz w:val="20"/>
                <w:szCs w:val="20"/>
              </w:rPr>
              <w:t>o</w:t>
            </w:r>
            <w:r w:rsidRPr="00760E0F">
              <w:rPr>
                <w:rFonts w:asciiTheme="majorBidi" w:hAnsiTheme="majorBidi" w:cs="B Nazanin"/>
                <w:sz w:val="20"/>
                <w:szCs w:val="20"/>
              </w:rPr>
              <w:t>n Cybersp</w:t>
            </w:r>
            <w:r>
              <w:rPr>
                <w:rFonts w:asciiTheme="majorBidi" w:hAnsiTheme="majorBidi" w:cs="B Nazanin"/>
                <w:sz w:val="20"/>
                <w:szCs w:val="20"/>
              </w:rPr>
              <w:t>a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60E0F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>کنفرانس ملی فضای سایبر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0E0F" w:rsidRDefault="00760E0F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2</w:t>
            </w:r>
          </w:p>
        </w:tc>
      </w:tr>
      <w:tr w:rsidR="0075212A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7 آذر 1401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انفورماتیک ایران + پژوهشگاه دانشهای بنیادی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Pr="00760E0F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انفورماتیک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12A" w:rsidRDefault="0075212A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3</w:t>
            </w:r>
          </w:p>
        </w:tc>
      </w:tr>
      <w:tr w:rsidR="00E864EC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12 بهمن 1401 با درخواست دانشکده مهندسی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مهندسی گاز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Pr="00760E0F" w:rsidRDefault="00E864EC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 w:rsidRPr="00E864EC">
              <w:rPr>
                <w:rFonts w:asciiTheme="majorBidi" w:hAnsiTheme="majorBidi" w:cs="B Nazanin"/>
                <w:sz w:val="20"/>
                <w:szCs w:val="20"/>
              </w:rPr>
              <w:t>International Conference on the New Technologies in the Oil, Gas and Petrochemical Industrie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E864EC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بین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الملل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تکنولوژ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جدید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در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صنایع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نفت،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گاز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و</w:t>
            </w:r>
            <w:r w:rsidRPr="00E864EC"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  <w:t xml:space="preserve"> </w:t>
            </w:r>
            <w:r w:rsidRPr="00E864EC"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پتروشیم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4EC" w:rsidRDefault="00560D68" w:rsidP="00560D68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4</w:t>
            </w:r>
          </w:p>
        </w:tc>
      </w:tr>
      <w:tr w:rsidR="00560D6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6 تیر 1402 با درخواست دانشکده فیزیک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انجمن فیزیک ایران و پژوهشگاه دانشهای بنیادی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Pr="00E864EC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کنفرانس ملی محاسبات و اطلاعات کوانتو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0D68" w:rsidRDefault="00560D6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5</w:t>
            </w:r>
          </w:p>
        </w:tc>
      </w:tr>
      <w:tr w:rsidR="00782FD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3 آبان 1402 با درخواست دانشکده مهندسی کامپیوتر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دانشگاه صنعتی شیراز و دانشگاه ملی عم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E864EC" w:rsidRDefault="00782FD8" w:rsidP="00760E0F">
            <w:pPr>
              <w:jc w:val="center"/>
              <w:rPr>
                <w:rFonts w:asciiTheme="majorBidi" w:hAnsiTheme="majorBidi" w:cs="B Nazanin"/>
                <w:sz w:val="20"/>
                <w:szCs w:val="20"/>
              </w:rPr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lang w:bidi="fa-IR"/>
              </w:rPr>
              <w:t xml:space="preserve"> International Symposium on Applications of Artificial Intelligenc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Pr="00782FD8" w:rsidRDefault="00782FD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 w:rsidRPr="00782FD8">
              <w:rPr>
                <w:rFonts w:cs="B Nazanin" w:hint="cs"/>
                <w:sz w:val="20"/>
                <w:szCs w:val="20"/>
                <w:rtl/>
                <w:lang w:bidi="fa-IR"/>
              </w:rPr>
              <w:t>اولین سمپزیوم بین المللی روی کاربردهای هوش مصنوعی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82FD8" w:rsidRDefault="00782FD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6</w:t>
            </w:r>
          </w:p>
        </w:tc>
      </w:tr>
      <w:tr w:rsidR="00731EE5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731EE5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23 بهمن 1402 با درخواست دانشکده شیم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Pr="00782FD8" w:rsidRDefault="00731EE5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خلیج فارس-بوشه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731EE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6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lang w:bidi="fa-IR"/>
              </w:rPr>
              <w:t xml:space="preserve"> National Congress and Workshops On Nanoscience and Nanotechnolog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Pr="00782FD8" w:rsidRDefault="00731EE5" w:rsidP="001A4CC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شمین همایش ملی و کارگاه های تخصصی علوم و فناوری نانو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1EE5" w:rsidRDefault="00731EE5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7</w:t>
            </w:r>
          </w:p>
        </w:tc>
      </w:tr>
      <w:tr w:rsidR="002948B8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231FE3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lastRenderedPageBreak/>
              <w:t>14 فروردین 1403 با درخواست دانشکده ریاضی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خلیج فارس-بوشهر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31FE3" w:rsidP="00731EE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1</w:t>
            </w:r>
            <w:r w:rsidRPr="000A04C4">
              <w:rPr>
                <w:vertAlign w:val="superscript"/>
                <w:lang w:bidi="fa-IR"/>
              </w:rPr>
              <w:t>st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 xml:space="preserve">International Biennial Conference Of Artificial Intelligence and Data Science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948B8" w:rsidP="002948B8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اولین کنفرانس بین المللی دوسالانه </w:t>
            </w:r>
            <w:r w:rsidR="00231FE3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هوش مصنوعی و علوم داده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48B8" w:rsidRDefault="002948B8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8</w:t>
            </w:r>
          </w:p>
        </w:tc>
      </w:tr>
      <w:tr w:rsidR="00800484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231FE3">
            <w:pPr>
              <w:bidi/>
              <w:rPr>
                <w:rFonts w:asciiTheme="majorBidi" w:hAnsiTheme="majorBidi" w:cs="B Nazanin"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9 اردیبهشت 1403 با درخواست دانشکده مهندسی برق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1A4CC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علوم، فنون مازندران-بابل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FA1875" w:rsidP="00FA1875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The 20</w:t>
            </w:r>
            <w:r>
              <w:rPr>
                <w:vertAlign w:val="superscript"/>
                <w:lang w:bidi="fa-IR"/>
              </w:rPr>
              <w:t>th</w:t>
            </w:r>
            <w:r>
              <w:rPr>
                <w:rFonts w:hint="cs"/>
                <w:vertAlign w:val="superscript"/>
                <w:rtl/>
                <w:lang w:bidi="fa-IR"/>
              </w:rPr>
              <w:t xml:space="preserve"> </w:t>
            </w:r>
            <w:r>
              <w:rPr>
                <w:vertAlign w:val="superscript"/>
                <w:lang w:bidi="fa-IR"/>
              </w:rPr>
              <w:t xml:space="preserve"> </w:t>
            </w:r>
            <w:r>
              <w:rPr>
                <w:lang w:bidi="fa-IR"/>
              </w:rPr>
              <w:t>CSI International Symposium on Artificial Intelligence and Signal Processing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800484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بیستمین سمپوزیوم بین المللی هوش مصنوعی و پردازش سیگنال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0484" w:rsidRDefault="00800484" w:rsidP="001A4CC0">
            <w:pPr>
              <w:jc w:val="center"/>
              <w:rPr>
                <w:rFonts w:ascii="Times New Roman" w:hAnsi="Times New Roman" w:cs="B Nazanin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89</w:t>
            </w:r>
          </w:p>
        </w:tc>
      </w:tr>
      <w:tr w:rsidR="00573817" w:rsidRPr="007760FC" w:rsidTr="00A051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48"/>
          <w:jc w:val="center"/>
        </w:trPr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231FE3">
            <w:pPr>
              <w:bidi/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30 اردیبهشت 1403 به درخواست دانشکده شیمی</w:t>
            </w:r>
            <w:bookmarkStart w:id="8" w:name="_GoBack"/>
            <w:bookmarkEnd w:id="8"/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1A4CC0">
            <w:pPr>
              <w:bidi/>
              <w:rPr>
                <w:rFonts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نجمن شیمی ایران-سازمان پژوهش های علمی و صنعتی ایران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FA1875">
            <w:pPr>
              <w:jc w:val="center"/>
              <w:rPr>
                <w:lang w:bidi="fa-IR"/>
              </w:rPr>
            </w:pPr>
            <w:r>
              <w:t>22nd Iranian Chemistry Congres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Pr="00573817" w:rsidRDefault="00573817" w:rsidP="00800484">
            <w:pPr>
              <w:bidi/>
              <w:jc w:val="center"/>
              <w:rPr>
                <w:rFonts w:cs="B Nazanin" w:hint="cs"/>
                <w:sz w:val="20"/>
                <w:szCs w:val="20"/>
                <w:rtl/>
                <w:lang w:bidi="fa-IR"/>
              </w:rPr>
            </w:pPr>
            <w:r w:rsidRPr="00573817">
              <w:rPr>
                <w:rFonts w:cs="B Nazanin"/>
                <w:sz w:val="20"/>
                <w:szCs w:val="20"/>
                <w:rtl/>
              </w:rPr>
              <w:t>بیست و دومین کنگره بین المللی شیمی انجمن شیمی ایران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3817" w:rsidRDefault="00573817" w:rsidP="001A4CC0">
            <w:pPr>
              <w:jc w:val="center"/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0"/>
                <w:rtl/>
                <w:lang w:bidi="fa-IR"/>
              </w:rPr>
              <w:t>190</w:t>
            </w:r>
          </w:p>
        </w:tc>
      </w:tr>
    </w:tbl>
    <w:p w:rsidR="00A307EB" w:rsidRPr="007760FC" w:rsidRDefault="00A307EB" w:rsidP="00E76E3D">
      <w:pPr>
        <w:bidi/>
        <w:rPr>
          <w:rFonts w:cs="B Nazanin"/>
          <w:sz w:val="20"/>
          <w:szCs w:val="20"/>
        </w:rPr>
      </w:pPr>
    </w:p>
    <w:sectPr w:rsidR="00A307EB" w:rsidRPr="00776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zE1NTQ1MjIyMLRU0lEKTi0uzszPAykwNKwFAGJ1nvktAAAA"/>
  </w:docVars>
  <w:rsids>
    <w:rsidRoot w:val="00E76E3D"/>
    <w:rsid w:val="00042518"/>
    <w:rsid w:val="0006459E"/>
    <w:rsid w:val="000813B9"/>
    <w:rsid w:val="00090D78"/>
    <w:rsid w:val="000C58C4"/>
    <w:rsid w:val="000C7932"/>
    <w:rsid w:val="000E4B1F"/>
    <w:rsid w:val="000E659C"/>
    <w:rsid w:val="000F01DF"/>
    <w:rsid w:val="00102781"/>
    <w:rsid w:val="00115CA2"/>
    <w:rsid w:val="001630C3"/>
    <w:rsid w:val="00185C63"/>
    <w:rsid w:val="001A4CC0"/>
    <w:rsid w:val="001C6C14"/>
    <w:rsid w:val="00230A11"/>
    <w:rsid w:val="00231FE3"/>
    <w:rsid w:val="00243C88"/>
    <w:rsid w:val="00261ED0"/>
    <w:rsid w:val="002948B8"/>
    <w:rsid w:val="00294FB1"/>
    <w:rsid w:val="002A3866"/>
    <w:rsid w:val="002C72DC"/>
    <w:rsid w:val="002E3A38"/>
    <w:rsid w:val="0034723F"/>
    <w:rsid w:val="00351B07"/>
    <w:rsid w:val="00367C10"/>
    <w:rsid w:val="003D50C5"/>
    <w:rsid w:val="003F1C3F"/>
    <w:rsid w:val="00406AE2"/>
    <w:rsid w:val="00412900"/>
    <w:rsid w:val="00420EFD"/>
    <w:rsid w:val="0043503B"/>
    <w:rsid w:val="0043677B"/>
    <w:rsid w:val="004A4C12"/>
    <w:rsid w:val="004C2A95"/>
    <w:rsid w:val="004E04E1"/>
    <w:rsid w:val="004E3305"/>
    <w:rsid w:val="004F2BCC"/>
    <w:rsid w:val="004F45B2"/>
    <w:rsid w:val="00500552"/>
    <w:rsid w:val="00542206"/>
    <w:rsid w:val="00560D68"/>
    <w:rsid w:val="00573817"/>
    <w:rsid w:val="005940D5"/>
    <w:rsid w:val="00594BBC"/>
    <w:rsid w:val="005A2C42"/>
    <w:rsid w:val="005D14B5"/>
    <w:rsid w:val="005E3D36"/>
    <w:rsid w:val="006242FF"/>
    <w:rsid w:val="00664DC8"/>
    <w:rsid w:val="00676E3F"/>
    <w:rsid w:val="006B59FB"/>
    <w:rsid w:val="006E44C2"/>
    <w:rsid w:val="006F4994"/>
    <w:rsid w:val="00723E2C"/>
    <w:rsid w:val="00731EE5"/>
    <w:rsid w:val="007408A8"/>
    <w:rsid w:val="0075212A"/>
    <w:rsid w:val="00760E0F"/>
    <w:rsid w:val="00766DF4"/>
    <w:rsid w:val="007760FC"/>
    <w:rsid w:val="00782FD8"/>
    <w:rsid w:val="007E2F27"/>
    <w:rsid w:val="007F2003"/>
    <w:rsid w:val="00800484"/>
    <w:rsid w:val="00805B17"/>
    <w:rsid w:val="00826AD1"/>
    <w:rsid w:val="008425D9"/>
    <w:rsid w:val="00850A0B"/>
    <w:rsid w:val="00855B26"/>
    <w:rsid w:val="008637EC"/>
    <w:rsid w:val="008731EB"/>
    <w:rsid w:val="00876502"/>
    <w:rsid w:val="00886BC6"/>
    <w:rsid w:val="008A1A75"/>
    <w:rsid w:val="008E4174"/>
    <w:rsid w:val="00906358"/>
    <w:rsid w:val="00906BEB"/>
    <w:rsid w:val="0093425A"/>
    <w:rsid w:val="00937389"/>
    <w:rsid w:val="00937D9F"/>
    <w:rsid w:val="00990452"/>
    <w:rsid w:val="00994E3F"/>
    <w:rsid w:val="009B69A2"/>
    <w:rsid w:val="009C02AF"/>
    <w:rsid w:val="00A0511A"/>
    <w:rsid w:val="00A15C20"/>
    <w:rsid w:val="00A212AA"/>
    <w:rsid w:val="00A307EB"/>
    <w:rsid w:val="00A4262B"/>
    <w:rsid w:val="00A57AA4"/>
    <w:rsid w:val="00A72BD6"/>
    <w:rsid w:val="00A84F87"/>
    <w:rsid w:val="00A875C9"/>
    <w:rsid w:val="00AD1B53"/>
    <w:rsid w:val="00AD29D5"/>
    <w:rsid w:val="00AF26C2"/>
    <w:rsid w:val="00B13ECB"/>
    <w:rsid w:val="00B225A3"/>
    <w:rsid w:val="00B33E45"/>
    <w:rsid w:val="00B91394"/>
    <w:rsid w:val="00BA6790"/>
    <w:rsid w:val="00C27ED9"/>
    <w:rsid w:val="00C302CF"/>
    <w:rsid w:val="00C45533"/>
    <w:rsid w:val="00C60D3C"/>
    <w:rsid w:val="00C96413"/>
    <w:rsid w:val="00CF20AB"/>
    <w:rsid w:val="00D70576"/>
    <w:rsid w:val="00DA5ED9"/>
    <w:rsid w:val="00DB5E93"/>
    <w:rsid w:val="00E1406C"/>
    <w:rsid w:val="00E231B8"/>
    <w:rsid w:val="00E26A83"/>
    <w:rsid w:val="00E667A4"/>
    <w:rsid w:val="00E76E3D"/>
    <w:rsid w:val="00E864EC"/>
    <w:rsid w:val="00E90E5D"/>
    <w:rsid w:val="00E96BDC"/>
    <w:rsid w:val="00EB1C68"/>
    <w:rsid w:val="00ED296F"/>
    <w:rsid w:val="00FA1875"/>
    <w:rsid w:val="00FD608D"/>
    <w:rsid w:val="00FE5047"/>
    <w:rsid w:val="00FF2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B7C5D6-F56D-494C-8BFC-83A592EAD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E3D"/>
    <w:pPr>
      <w:spacing w:after="200" w:line="276" w:lineRule="auto"/>
    </w:pPr>
    <w:rPr>
      <w:rFonts w:ascii="Calibri" w:eastAsia="Calibri" w:hAnsi="Calibri" w:cs="B Zar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9641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38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6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opre">
    <w:name w:val="acopre"/>
    <w:basedOn w:val="DefaultParagraphFont"/>
    <w:rsid w:val="004F45B2"/>
  </w:style>
  <w:style w:type="character" w:styleId="Emphasis">
    <w:name w:val="Emphasis"/>
    <w:basedOn w:val="DefaultParagraphFont"/>
    <w:uiPriority w:val="20"/>
    <w:qFormat/>
    <w:rsid w:val="004F45B2"/>
    <w:rPr>
      <w:i/>
      <w:iCs/>
    </w:rPr>
  </w:style>
  <w:style w:type="character" w:styleId="Hyperlink">
    <w:name w:val="Hyperlink"/>
    <w:basedOn w:val="DefaultParagraphFont"/>
    <w:uiPriority w:val="99"/>
    <w:unhideWhenUsed/>
    <w:rsid w:val="004F45B2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96BD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9641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38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5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ymposia.ir/ListAssociation/51" TargetMode="External"/><Relationship Id="rId13" Type="http://schemas.openxmlformats.org/officeDocument/2006/relationships/hyperlink" Target="https://www.google.com/url?sa=t&amp;rct=j&amp;q=&amp;esrc=s&amp;source=web&amp;cd=1&amp;ved=0ahUKEwj7x_ajiNHSAhUJOxoKHVv1D8wQFggZMAA&amp;url=http%3A%2F%2Fwww.iwnt.com%2F&amp;usg=AFQjCNHJ4RW64LYxQtC-gtJIWTiJrFrkOQ&amp;bvm=bv.149397726,d.d2s&amp;cad=rj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ymposia.ir/ConferenceOrganizer/%D8%A7%D9%86%D8%AC%D9%85%D9%86+%D8%A7%D9%86%D8%B1%DA%98%D9%8A+%D8%A7%D9%8A%D8%B1%D8%A7%D9%86" TargetMode="External"/><Relationship Id="rId12" Type="http://schemas.openxmlformats.org/officeDocument/2006/relationships/hyperlink" Target="https://ufgnsm15.ut.ac.ir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iasbs.ac.ir/seminars/condmat-meeting/m25/" TargetMode="External"/><Relationship Id="rId11" Type="http://schemas.openxmlformats.org/officeDocument/2006/relationships/hyperlink" Target="http://cogc.ir/" TargetMode="External"/><Relationship Id="rId5" Type="http://schemas.openxmlformats.org/officeDocument/2006/relationships/hyperlink" Target="https://www.google.com/url?sa=t&amp;rct=j&amp;q=&amp;esrc=s&amp;source=web&amp;cd=&amp;ved=2ahUKEwj9sNKS3YnvAhXaiFwKHbydD2QQFjAAegQIBhAD&amp;url=https%3A%2F%2Fiasbs.ac.ir%2F%3Flang%3Dfa&amp;usg=AOvVaw2wYzyZCkUNwglMocjxXPn3" TargetMode="External"/><Relationship Id="rId15" Type="http://schemas.openxmlformats.org/officeDocument/2006/relationships/hyperlink" Target="https://en.symposia.ir/H2FC05" TargetMode="External"/><Relationship Id="rId10" Type="http://schemas.openxmlformats.org/officeDocument/2006/relationships/hyperlink" Target="http://ipria2021.ismvipconf.ir/index.php" TargetMode="External"/><Relationship Id="rId4" Type="http://schemas.openxmlformats.org/officeDocument/2006/relationships/hyperlink" Target="https://www.psi.ir/?mathphy98" TargetMode="External"/><Relationship Id="rId9" Type="http://schemas.openxmlformats.org/officeDocument/2006/relationships/hyperlink" Target="https://www.symposia.ir/ListAssociation/51" TargetMode="External"/><Relationship Id="rId14" Type="http://schemas.openxmlformats.org/officeDocument/2006/relationships/hyperlink" Target="https://en.symposia.ir/MCONF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4</Pages>
  <Words>4110</Words>
  <Characters>23431</Characters>
  <Application>Microsoft Office Word</Application>
  <DocSecurity>0</DocSecurity>
  <Lines>19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3</cp:revision>
  <dcterms:created xsi:type="dcterms:W3CDTF">2021-08-31T06:42:00Z</dcterms:created>
  <dcterms:modified xsi:type="dcterms:W3CDTF">2024-05-21T14:52:00Z</dcterms:modified>
</cp:coreProperties>
</file>